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84E70" w14:textId="77777777" w:rsidR="00C937CE" w:rsidRPr="00D8445B" w:rsidRDefault="00C937CE" w:rsidP="00C937CE">
      <w:pPr>
        <w:rPr>
          <w:rFonts w:ascii="Arial" w:hAnsi="Arial" w:cs="Arial"/>
          <w:sz w:val="22"/>
          <w:szCs w:val="20"/>
        </w:rPr>
      </w:pPr>
      <w:r w:rsidRPr="00D8445B">
        <w:rPr>
          <w:rFonts w:ascii="Arial" w:hAnsi="Arial" w:cs="Arial"/>
          <w:sz w:val="22"/>
          <w:szCs w:val="20"/>
        </w:rPr>
        <w:t>This form provides an outline of the basic information that should be recorded when the Research Integrity Advisor (RIA) provides advice to a researcher, staff member, student or member of the community.</w:t>
      </w:r>
    </w:p>
    <w:p w14:paraId="71884E71" w14:textId="77777777" w:rsidR="00C937CE" w:rsidRDefault="00C937CE" w:rsidP="00C937CE">
      <w:pPr>
        <w:rPr>
          <w:rFonts w:ascii="Arial" w:hAnsi="Arial" w:cs="Arial"/>
          <w:b/>
          <w:sz w:val="16"/>
          <w:szCs w:val="16"/>
        </w:rPr>
      </w:pPr>
      <w:r w:rsidRPr="006C0B72">
        <w:rPr>
          <w:rFonts w:ascii="Arial" w:hAnsi="Arial" w:cs="Arial"/>
          <w:b/>
          <w:sz w:val="16"/>
          <w:szCs w:val="16"/>
        </w:rPr>
        <w:t>NOTE: Like all members of the University, RIAs have a responsibility to report instances of research misconduct, therefore conversations cannot be considered confidential.</w:t>
      </w:r>
    </w:p>
    <w:tbl>
      <w:tblPr>
        <w:tblStyle w:val="CSUTable"/>
        <w:tblW w:w="9963" w:type="dxa"/>
        <w:tblLook w:val="04A0" w:firstRow="1" w:lastRow="0" w:firstColumn="1" w:lastColumn="0" w:noHBand="0" w:noVBand="1"/>
      </w:tblPr>
      <w:tblGrid>
        <w:gridCol w:w="2835"/>
        <w:gridCol w:w="7128"/>
      </w:tblGrid>
      <w:tr w:rsidR="00C937CE" w:rsidRPr="00C937CE" w14:paraId="71884E73" w14:textId="77777777" w:rsidTr="00C93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3" w:type="dxa"/>
            <w:gridSpan w:val="2"/>
            <w:tcBorders>
              <w:bottom w:val="single" w:sz="12" w:space="0" w:color="F0572A"/>
            </w:tcBorders>
          </w:tcPr>
          <w:p w14:paraId="71884E72" w14:textId="77777777" w:rsidR="00C937CE" w:rsidRPr="00C937CE" w:rsidRDefault="00C937CE" w:rsidP="00E974F8">
            <w:pPr>
              <w:rPr>
                <w:rFonts w:ascii="Arial" w:hAnsi="Arial" w:cs="Arial"/>
                <w:color w:val="F0572A"/>
                <w:szCs w:val="20"/>
              </w:rPr>
            </w:pPr>
            <w:r w:rsidRPr="00C937CE">
              <w:rPr>
                <w:rFonts w:ascii="Arial" w:hAnsi="Arial" w:cs="Arial"/>
                <w:color w:val="F0572A"/>
                <w:szCs w:val="20"/>
              </w:rPr>
              <w:t>Contact Details</w:t>
            </w:r>
          </w:p>
        </w:tc>
      </w:tr>
      <w:tr w:rsidR="00C937CE" w:rsidRPr="00C937CE" w14:paraId="71884E76" w14:textId="77777777" w:rsidTr="00B407FD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right w:val="single" w:sz="2" w:space="0" w:color="auto"/>
            </w:tcBorders>
          </w:tcPr>
          <w:p w14:paraId="71884E74" w14:textId="77777777" w:rsidR="00C937CE" w:rsidRPr="00C937CE" w:rsidRDefault="00C937CE" w:rsidP="00E974F8">
            <w:pPr>
              <w:spacing w:after="0"/>
              <w:rPr>
                <w:rFonts w:ascii="Arial" w:hAnsi="Arial" w:cs="Arial"/>
                <w:szCs w:val="20"/>
              </w:rPr>
            </w:pPr>
            <w:r w:rsidRPr="00C937CE">
              <w:rPr>
                <w:rFonts w:ascii="Arial" w:hAnsi="Arial" w:cs="Arial"/>
                <w:szCs w:val="20"/>
              </w:rPr>
              <w:t>Name of RIA</w:t>
            </w:r>
          </w:p>
        </w:tc>
        <w:sdt>
          <w:sdtPr>
            <w:rPr>
              <w:rFonts w:ascii="Arial" w:hAnsi="Arial" w:cs="Arial"/>
              <w:szCs w:val="20"/>
            </w:rPr>
            <w:id w:val="585578968"/>
            <w:placeholder>
              <w:docPart w:val="5B01102D4CD0493B8F8900377001F64A"/>
            </w:placeholder>
            <w:showingPlcHdr/>
          </w:sdtPr>
          <w:sdtEndPr/>
          <w:sdtContent>
            <w:tc>
              <w:tcPr>
                <w:tcW w:w="7128" w:type="dxa"/>
                <w:tcBorders>
                  <w:top w:val="single" w:sz="12" w:space="0" w:color="FFFFFF" w:themeColor="background1"/>
                  <w:left w:val="single" w:sz="2" w:space="0" w:color="auto"/>
                  <w:bottom w:val="single" w:sz="12" w:space="0" w:color="FFFFFF" w:themeColor="background1"/>
                </w:tcBorders>
              </w:tcPr>
              <w:p w14:paraId="71884E75" w14:textId="77777777" w:rsidR="00C937CE" w:rsidRPr="00C937CE" w:rsidRDefault="00B407FD" w:rsidP="00E974F8">
                <w:pPr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E97FE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937CE" w:rsidRPr="00C937CE" w14:paraId="71884E79" w14:textId="77777777" w:rsidTr="008D59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right w:val="single" w:sz="2" w:space="0" w:color="auto"/>
            </w:tcBorders>
          </w:tcPr>
          <w:p w14:paraId="71884E77" w14:textId="77777777" w:rsidR="00C937CE" w:rsidRPr="00C937CE" w:rsidRDefault="00C937CE" w:rsidP="00E974F8">
            <w:pPr>
              <w:spacing w:after="0"/>
              <w:rPr>
                <w:rFonts w:ascii="Arial" w:hAnsi="Arial" w:cs="Arial"/>
                <w:szCs w:val="20"/>
              </w:rPr>
            </w:pPr>
            <w:r w:rsidRPr="00C937CE">
              <w:rPr>
                <w:rFonts w:ascii="Arial" w:hAnsi="Arial" w:cs="Arial"/>
                <w:szCs w:val="20"/>
              </w:rPr>
              <w:t>Date of meeting/discussion</w:t>
            </w:r>
          </w:p>
        </w:tc>
        <w:sdt>
          <w:sdtPr>
            <w:rPr>
              <w:rFonts w:ascii="Arial" w:hAnsi="Arial" w:cs="Arial"/>
              <w:szCs w:val="20"/>
            </w:rPr>
            <w:id w:val="-359589670"/>
            <w:placeholder>
              <w:docPart w:val="2E76D6F1DBFE401C9FB5A8E74DA229C1"/>
            </w:placeholder>
          </w:sdtPr>
          <w:sdtEndPr/>
          <w:sdtContent>
            <w:tc>
              <w:tcPr>
                <w:tcW w:w="7128" w:type="dxa"/>
                <w:tcBorders>
                  <w:top w:val="single" w:sz="12" w:space="0" w:color="FFFFFF" w:themeColor="background1"/>
                  <w:left w:val="single" w:sz="2" w:space="0" w:color="auto"/>
                  <w:bottom w:val="single" w:sz="12" w:space="0" w:color="FFFFFF" w:themeColor="background1"/>
                </w:tcBorders>
              </w:tcPr>
              <w:sdt>
                <w:sdtPr>
                  <w:rPr>
                    <w:rFonts w:ascii="Arial" w:hAnsi="Arial" w:cs="Arial"/>
                    <w:szCs w:val="20"/>
                  </w:rPr>
                  <w:id w:val="526916002"/>
                  <w:placeholder>
                    <w:docPart w:val="E7375359AD6642D1A817485BBFDC541D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p w14:paraId="71884E78" w14:textId="77777777" w:rsidR="00C937CE" w:rsidRPr="00C937CE" w:rsidRDefault="00330904" w:rsidP="00E974F8">
                    <w:pPr>
                      <w:spacing w:after="0"/>
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<w:rPr>
                        <w:rFonts w:ascii="Arial" w:hAnsi="Arial" w:cs="Arial"/>
                        <w:szCs w:val="20"/>
                      </w:rPr>
                    </w:pPr>
                    <w:r w:rsidRPr="00E97FE9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</w:sdtContent>
        </w:sdt>
      </w:tr>
      <w:tr w:rsidR="00C937CE" w:rsidRPr="00C937CE" w14:paraId="71884E7C" w14:textId="77777777" w:rsidTr="008D59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bottom w:val="single" w:sz="12" w:space="0" w:color="FFFFFF" w:themeColor="background1"/>
              <w:right w:val="single" w:sz="2" w:space="0" w:color="auto"/>
            </w:tcBorders>
          </w:tcPr>
          <w:p w14:paraId="71884E7A" w14:textId="77777777" w:rsidR="00C937CE" w:rsidRPr="00C937CE" w:rsidRDefault="00C937CE" w:rsidP="00E974F8">
            <w:pPr>
              <w:spacing w:after="0"/>
              <w:rPr>
                <w:rFonts w:ascii="Arial" w:hAnsi="Arial" w:cs="Arial"/>
                <w:szCs w:val="20"/>
              </w:rPr>
            </w:pPr>
            <w:r w:rsidRPr="00C937CE">
              <w:rPr>
                <w:rFonts w:ascii="Arial" w:hAnsi="Arial" w:cs="Arial"/>
                <w:szCs w:val="20"/>
              </w:rPr>
              <w:t>Name of Participant/s</w:t>
            </w:r>
          </w:p>
        </w:tc>
        <w:sdt>
          <w:sdtPr>
            <w:rPr>
              <w:rFonts w:ascii="Arial" w:hAnsi="Arial" w:cs="Arial"/>
              <w:szCs w:val="20"/>
            </w:rPr>
            <w:id w:val="-1649733812"/>
            <w:placeholder>
              <w:docPart w:val="E20952F08ED04211A46FCB5AB981B411"/>
            </w:placeholder>
            <w:showingPlcHdr/>
          </w:sdtPr>
          <w:sdtEndPr/>
          <w:sdtContent>
            <w:tc>
              <w:tcPr>
                <w:tcW w:w="7128" w:type="dxa"/>
                <w:tcBorders>
                  <w:top w:val="single" w:sz="12" w:space="0" w:color="FFFFFF" w:themeColor="background1"/>
                  <w:left w:val="single" w:sz="2" w:space="0" w:color="auto"/>
                  <w:bottom w:val="nil"/>
                </w:tcBorders>
              </w:tcPr>
              <w:p w14:paraId="71884E7B" w14:textId="77777777" w:rsidR="00C937CE" w:rsidRPr="00C937CE" w:rsidRDefault="00B407FD" w:rsidP="00E974F8">
                <w:pPr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E97FE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937CE" w:rsidRPr="00C937CE" w14:paraId="71884E7F" w14:textId="77777777" w:rsidTr="008D59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12" w:space="0" w:color="FFFFFF" w:themeColor="background1"/>
              <w:bottom w:val="single" w:sz="12" w:space="0" w:color="F0572A"/>
              <w:right w:val="single" w:sz="2" w:space="0" w:color="auto"/>
            </w:tcBorders>
          </w:tcPr>
          <w:p w14:paraId="71884E7D" w14:textId="77777777" w:rsidR="00C937CE" w:rsidRPr="00C937CE" w:rsidRDefault="00C937CE" w:rsidP="00E974F8">
            <w:pPr>
              <w:spacing w:after="0"/>
              <w:rPr>
                <w:rFonts w:ascii="Arial" w:hAnsi="Arial" w:cs="Arial"/>
                <w:szCs w:val="20"/>
              </w:rPr>
            </w:pPr>
            <w:r w:rsidRPr="00C937CE">
              <w:rPr>
                <w:rFonts w:ascii="Arial" w:hAnsi="Arial" w:cs="Arial"/>
                <w:szCs w:val="20"/>
              </w:rPr>
              <w:t>Participant/s contact details</w:t>
            </w:r>
          </w:p>
        </w:tc>
        <w:sdt>
          <w:sdtPr>
            <w:rPr>
              <w:rFonts w:ascii="Arial" w:hAnsi="Arial" w:cs="Arial"/>
              <w:szCs w:val="20"/>
            </w:rPr>
            <w:id w:val="325260213"/>
            <w:placeholder>
              <w:docPart w:val="781DFD264A264A44B826C1989E8D72C4"/>
            </w:placeholder>
            <w:showingPlcHdr/>
          </w:sdtPr>
          <w:sdtEndPr/>
          <w:sdtContent>
            <w:tc>
              <w:tcPr>
                <w:tcW w:w="7128" w:type="dxa"/>
                <w:tcBorders>
                  <w:top w:val="nil"/>
                  <w:left w:val="single" w:sz="2" w:space="0" w:color="auto"/>
                  <w:bottom w:val="single" w:sz="12" w:space="0" w:color="F0572A"/>
                </w:tcBorders>
              </w:tcPr>
              <w:p w14:paraId="71884E7E" w14:textId="77777777" w:rsidR="00C937CE" w:rsidRPr="00C937CE" w:rsidRDefault="00B407FD" w:rsidP="00E974F8">
                <w:pPr>
                  <w:spacing w:after="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E97FE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1884E80" w14:textId="77777777" w:rsidR="00C937CE" w:rsidRPr="00FA2D09" w:rsidRDefault="00C937CE" w:rsidP="00C937CE">
      <w:pPr>
        <w:rPr>
          <w:rFonts w:ascii="Arial" w:hAnsi="Arial" w:cs="Arial"/>
          <w:sz w:val="12"/>
          <w:szCs w:val="12"/>
        </w:rPr>
      </w:pPr>
    </w:p>
    <w:tbl>
      <w:tblPr>
        <w:tblStyle w:val="CSUTable"/>
        <w:tblW w:w="9963" w:type="dxa"/>
        <w:tblLook w:val="04A0" w:firstRow="1" w:lastRow="0" w:firstColumn="1" w:lastColumn="0" w:noHBand="0" w:noVBand="1"/>
      </w:tblPr>
      <w:tblGrid>
        <w:gridCol w:w="9784"/>
        <w:gridCol w:w="179"/>
      </w:tblGrid>
      <w:tr w:rsidR="00C937CE" w:rsidRPr="00C937CE" w14:paraId="71884E82" w14:textId="77777777" w:rsidTr="00C93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3" w:type="dxa"/>
            <w:gridSpan w:val="2"/>
            <w:tcBorders>
              <w:bottom w:val="single" w:sz="12" w:space="0" w:color="F0572A"/>
            </w:tcBorders>
          </w:tcPr>
          <w:p w14:paraId="71884E81" w14:textId="77777777" w:rsidR="00C937CE" w:rsidRPr="00C937CE" w:rsidRDefault="00C937CE" w:rsidP="00E974F8">
            <w:pPr>
              <w:rPr>
                <w:rFonts w:ascii="Arial" w:hAnsi="Arial" w:cs="Arial"/>
                <w:color w:val="F0572A"/>
                <w:szCs w:val="20"/>
              </w:rPr>
            </w:pPr>
            <w:r w:rsidRPr="00C937CE">
              <w:rPr>
                <w:rFonts w:ascii="Arial" w:hAnsi="Arial" w:cs="Arial"/>
                <w:color w:val="F0572A"/>
                <w:szCs w:val="20"/>
              </w:rPr>
              <w:t>Summary of issues raised</w:t>
            </w:r>
          </w:p>
        </w:tc>
      </w:tr>
      <w:tr w:rsidR="00C937CE" w:rsidRPr="00C937CE" w14:paraId="71884E84" w14:textId="77777777" w:rsidTr="00C9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3" w:type="dxa"/>
            <w:gridSpan w:val="2"/>
            <w:tcBorders>
              <w:top w:val="single" w:sz="12" w:space="0" w:color="F0572A"/>
              <w:bottom w:val="single" w:sz="12" w:space="0" w:color="FFFFFF" w:themeColor="background1"/>
            </w:tcBorders>
          </w:tcPr>
          <w:p w14:paraId="71884E83" w14:textId="77777777" w:rsidR="00C937CE" w:rsidRPr="00C937CE" w:rsidRDefault="00C937CE" w:rsidP="00E974F8">
            <w:pPr>
              <w:rPr>
                <w:rFonts w:ascii="Arial" w:hAnsi="Arial" w:cs="Arial"/>
                <w:sz w:val="16"/>
                <w:szCs w:val="16"/>
              </w:rPr>
            </w:pPr>
            <w:r w:rsidRPr="00C937CE">
              <w:rPr>
                <w:rFonts w:ascii="Arial" w:hAnsi="Arial" w:cs="Arial"/>
                <w:sz w:val="16"/>
                <w:szCs w:val="16"/>
              </w:rPr>
              <w:t>Brief description of issues discussed in meeting</w:t>
            </w:r>
          </w:p>
        </w:tc>
      </w:tr>
      <w:tr w:rsidR="00C937CE" w:rsidRPr="00C937CE" w14:paraId="71884E86" w14:textId="77777777" w:rsidTr="00212D9B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82" w:type="dxa"/>
          <w:trHeight w:val="3004"/>
        </w:trPr>
        <w:sdt>
          <w:sdtPr>
            <w:rPr>
              <w:rFonts w:ascii="Arial" w:hAnsi="Arial" w:cs="Arial"/>
              <w:sz w:val="16"/>
              <w:szCs w:val="16"/>
            </w:rPr>
            <w:id w:val="158286834"/>
            <w:placeholder>
              <w:docPart w:val="A1842B91550945C7AA2AAE17C2355B7D"/>
            </w:placeholder>
            <w:showingPlcHdr/>
            <w15:color w:val="000000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962" w:type="dxa"/>
                <w:tcBorders>
                  <w:top w:val="single" w:sz="12" w:space="0" w:color="FFFFFF" w:themeColor="background1"/>
                  <w:bottom w:val="single" w:sz="12" w:space="0" w:color="F0572A"/>
                </w:tcBorders>
              </w:tcPr>
              <w:p w14:paraId="71884E85" w14:textId="77777777" w:rsidR="00C937CE" w:rsidRPr="00C937CE" w:rsidRDefault="00B407FD" w:rsidP="00E974F8">
                <w:pPr>
                  <w:rPr>
                    <w:rFonts w:ascii="Arial" w:hAnsi="Arial" w:cs="Arial"/>
                    <w:b w:val="0"/>
                    <w:sz w:val="16"/>
                    <w:szCs w:val="16"/>
                  </w:rPr>
                </w:pPr>
                <w:r w:rsidRPr="00E97FE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1884E87" w14:textId="77777777" w:rsidR="00C937CE" w:rsidRPr="00C937CE" w:rsidRDefault="00C937CE" w:rsidP="00C937CE">
      <w:pPr>
        <w:rPr>
          <w:rFonts w:ascii="Arial" w:hAnsi="Arial" w:cs="Arial"/>
          <w:szCs w:val="20"/>
        </w:rPr>
      </w:pPr>
    </w:p>
    <w:tbl>
      <w:tblPr>
        <w:tblStyle w:val="CSUTable"/>
        <w:tblW w:w="9963" w:type="dxa"/>
        <w:tblLook w:val="04A0" w:firstRow="1" w:lastRow="0" w:firstColumn="1" w:lastColumn="0" w:noHBand="0" w:noVBand="1"/>
      </w:tblPr>
      <w:tblGrid>
        <w:gridCol w:w="9963"/>
      </w:tblGrid>
      <w:tr w:rsidR="00C937CE" w:rsidRPr="00C937CE" w14:paraId="71884E89" w14:textId="77777777" w:rsidTr="00D84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3" w:type="dxa"/>
            <w:tcBorders>
              <w:bottom w:val="single" w:sz="12" w:space="0" w:color="F0572A"/>
            </w:tcBorders>
          </w:tcPr>
          <w:p w14:paraId="71884E88" w14:textId="77777777" w:rsidR="00C937CE" w:rsidRPr="00C937CE" w:rsidRDefault="00C937CE" w:rsidP="00E974F8">
            <w:pPr>
              <w:rPr>
                <w:rFonts w:ascii="Arial" w:hAnsi="Arial" w:cs="Arial"/>
                <w:szCs w:val="20"/>
              </w:rPr>
            </w:pPr>
            <w:r w:rsidRPr="00C937CE">
              <w:rPr>
                <w:rFonts w:ascii="Arial" w:hAnsi="Arial" w:cs="Arial"/>
                <w:color w:val="F0572A"/>
                <w:szCs w:val="20"/>
              </w:rPr>
              <w:t>Advice Provided</w:t>
            </w:r>
          </w:p>
        </w:tc>
      </w:tr>
      <w:tr w:rsidR="00C937CE" w:rsidRPr="00C937CE" w14:paraId="71884E8B" w14:textId="77777777" w:rsidTr="00C9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3" w:type="dxa"/>
            <w:tcBorders>
              <w:top w:val="single" w:sz="12" w:space="0" w:color="F0572A"/>
              <w:bottom w:val="single" w:sz="12" w:space="0" w:color="FFFFFF" w:themeColor="background1"/>
            </w:tcBorders>
          </w:tcPr>
          <w:p w14:paraId="71884E8A" w14:textId="77777777" w:rsidR="00C937CE" w:rsidRPr="00C937CE" w:rsidRDefault="00C937CE" w:rsidP="00E974F8">
            <w:pPr>
              <w:rPr>
                <w:rFonts w:ascii="Arial" w:hAnsi="Arial" w:cs="Arial"/>
                <w:sz w:val="16"/>
                <w:szCs w:val="16"/>
              </w:rPr>
            </w:pPr>
            <w:r w:rsidRPr="00C937CE">
              <w:rPr>
                <w:rFonts w:ascii="Arial" w:hAnsi="Arial" w:cs="Arial"/>
                <w:sz w:val="16"/>
                <w:szCs w:val="16"/>
              </w:rPr>
              <w:t>Include here the steps explained to the participant, any references to the Charles Sturt University policy, next steps for participant, next steps for the RIA, date of follow-up meeting etc.</w:t>
            </w:r>
          </w:p>
        </w:tc>
      </w:tr>
      <w:tr w:rsidR="00C937CE" w:rsidRPr="00C937CE" w14:paraId="71884E8D" w14:textId="77777777" w:rsidTr="008D59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44"/>
        </w:trPr>
        <w:sdt>
          <w:sdtPr>
            <w:rPr>
              <w:rFonts w:ascii="Arial" w:hAnsi="Arial" w:cs="Arial"/>
              <w:sz w:val="16"/>
              <w:szCs w:val="16"/>
            </w:rPr>
            <w:id w:val="1684558069"/>
            <w:placeholder>
              <w:docPart w:val="7C60CC0639E2478890C38D3D10DE1F98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963" w:type="dxa"/>
                <w:tcBorders>
                  <w:top w:val="single" w:sz="12" w:space="0" w:color="FFFFFF" w:themeColor="background1"/>
                  <w:bottom w:val="single" w:sz="12" w:space="0" w:color="F0572A"/>
                </w:tcBorders>
              </w:tcPr>
              <w:p w14:paraId="71884E8C" w14:textId="77777777" w:rsidR="00C937CE" w:rsidRPr="00C937CE" w:rsidRDefault="00B407FD" w:rsidP="00E974F8">
                <w:pPr>
                  <w:pBdr>
                    <w:top w:val="single" w:sz="12" w:space="0" w:color="FFFFFF" w:themeColor="background1"/>
                    <w:bottom w:val="single" w:sz="12" w:space="0" w:color="FFFFFF" w:themeColor="background1"/>
                  </w:pBdr>
                  <w:rPr>
                    <w:rFonts w:ascii="Arial" w:hAnsi="Arial" w:cs="Arial"/>
                    <w:sz w:val="16"/>
                    <w:szCs w:val="16"/>
                  </w:rPr>
                </w:pPr>
                <w:r w:rsidRPr="00E97FE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1884E8E" w14:textId="77777777" w:rsidR="00C937CE" w:rsidRPr="00C937CE" w:rsidRDefault="00C937CE" w:rsidP="00C937CE">
      <w:pPr>
        <w:rPr>
          <w:rFonts w:ascii="Arial" w:hAnsi="Arial" w:cs="Arial"/>
          <w:sz w:val="12"/>
          <w:szCs w:val="12"/>
        </w:rPr>
      </w:pPr>
    </w:p>
    <w:tbl>
      <w:tblPr>
        <w:tblStyle w:val="CSUTable"/>
        <w:tblW w:w="9923" w:type="dxa"/>
        <w:tblLook w:val="04A0" w:firstRow="1" w:lastRow="0" w:firstColumn="1" w:lastColumn="0" w:noHBand="0" w:noVBand="1"/>
      </w:tblPr>
      <w:tblGrid>
        <w:gridCol w:w="8505"/>
        <w:gridCol w:w="1418"/>
      </w:tblGrid>
      <w:tr w:rsidR="00C937CE" w:rsidRPr="00C937CE" w14:paraId="71884E91" w14:textId="77777777" w:rsidTr="00C93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gridSpan w:val="2"/>
            <w:tcBorders>
              <w:bottom w:val="single" w:sz="12" w:space="0" w:color="F0572A"/>
            </w:tcBorders>
          </w:tcPr>
          <w:p w14:paraId="71884E8F" w14:textId="77777777" w:rsidR="00C937CE" w:rsidRPr="00C937CE" w:rsidRDefault="00C937CE" w:rsidP="00E974F8">
            <w:pPr>
              <w:rPr>
                <w:rFonts w:ascii="Arial" w:hAnsi="Arial" w:cs="Arial"/>
                <w:color w:val="F0572A"/>
                <w:szCs w:val="20"/>
              </w:rPr>
            </w:pPr>
            <w:r w:rsidRPr="00D8445B">
              <w:rPr>
                <w:rFonts w:ascii="Arial" w:hAnsi="Arial" w:cs="Arial"/>
                <w:color w:val="F0572A"/>
                <w:sz w:val="22"/>
              </w:rPr>
              <w:lastRenderedPageBreak/>
              <w:t>Further referral required:</w:t>
            </w:r>
            <w:r w:rsidR="00B407FD" w:rsidRPr="00C937CE">
              <w:rPr>
                <w:rFonts w:ascii="Arial" w:hAnsi="Arial" w:cs="Arial"/>
                <w:color w:val="F0572A"/>
                <w:szCs w:val="20"/>
              </w:rPr>
              <w:t xml:space="preserve"> </w:t>
            </w:r>
            <w:r w:rsidR="00D8445B">
              <w:rPr>
                <w:rFonts w:ascii="Arial" w:hAnsi="Arial" w:cs="Arial"/>
                <w:color w:val="F0572A"/>
                <w:szCs w:val="20"/>
              </w:rPr>
              <w:tab/>
            </w:r>
            <w:r w:rsidR="00B407FD" w:rsidRPr="00C937CE">
              <w:rPr>
                <w:rFonts w:ascii="Arial" w:hAnsi="Arial" w:cs="Arial"/>
                <w:color w:val="F0572A"/>
                <w:szCs w:val="20"/>
              </w:rPr>
              <w:t xml:space="preserve">YES      </w:t>
            </w:r>
            <w:sdt>
              <w:sdtPr>
                <w:rPr>
                  <w:rFonts w:ascii="Arial" w:hAnsi="Arial" w:cs="Arial"/>
                  <w:color w:val="F0572A"/>
                  <w:szCs w:val="20"/>
                </w:rPr>
                <w:id w:val="47611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7FD">
                  <w:rPr>
                    <w:rFonts w:ascii="MS Gothic" w:eastAsia="MS Gothic" w:hAnsi="MS Gothic" w:cs="Arial" w:hint="eastAsia"/>
                    <w:color w:val="F0572A"/>
                    <w:szCs w:val="20"/>
                  </w:rPr>
                  <w:t>☐</w:t>
                </w:r>
              </w:sdtContent>
            </w:sdt>
            <w:r w:rsidRPr="00C937CE">
              <w:rPr>
                <w:rFonts w:ascii="Arial" w:hAnsi="Arial" w:cs="Arial"/>
                <w:color w:val="F0572A"/>
                <w:szCs w:val="20"/>
              </w:rPr>
              <w:t xml:space="preserve">        </w:t>
            </w:r>
            <w:r w:rsidR="00B407FD" w:rsidRPr="00C937CE">
              <w:rPr>
                <w:rFonts w:ascii="Arial" w:hAnsi="Arial" w:cs="Arial"/>
                <w:color w:val="F0572A"/>
                <w:szCs w:val="20"/>
              </w:rPr>
              <w:t xml:space="preserve">NO </w:t>
            </w:r>
            <w:r w:rsidRPr="00C937CE">
              <w:rPr>
                <w:rFonts w:ascii="Arial" w:hAnsi="Arial" w:cs="Arial"/>
                <w:color w:val="F0572A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color w:val="F0572A"/>
                  <w:szCs w:val="20"/>
                </w:rPr>
                <w:id w:val="81638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7FD">
                  <w:rPr>
                    <w:rFonts w:ascii="MS Gothic" w:eastAsia="MS Gothic" w:hAnsi="MS Gothic" w:cs="Arial" w:hint="eastAsia"/>
                    <w:color w:val="F0572A"/>
                    <w:szCs w:val="20"/>
                  </w:rPr>
                  <w:t>☐</w:t>
                </w:r>
              </w:sdtContent>
            </w:sdt>
            <w:r w:rsidRPr="00C937CE">
              <w:rPr>
                <w:rFonts w:ascii="Arial" w:hAnsi="Arial" w:cs="Arial"/>
                <w:color w:val="F0572A"/>
                <w:szCs w:val="20"/>
              </w:rPr>
              <w:t xml:space="preserve">     </w:t>
            </w:r>
          </w:p>
          <w:p w14:paraId="71884E90" w14:textId="77777777" w:rsidR="00C937CE" w:rsidRPr="00C937CE" w:rsidRDefault="00C937CE" w:rsidP="00E974F8">
            <w:pPr>
              <w:rPr>
                <w:rFonts w:ascii="Arial" w:hAnsi="Arial" w:cs="Arial"/>
                <w:szCs w:val="20"/>
              </w:rPr>
            </w:pPr>
            <w:r w:rsidRPr="00D8445B">
              <w:rPr>
                <w:rFonts w:ascii="Arial" w:hAnsi="Arial" w:cs="Arial"/>
                <w:color w:val="F0572A"/>
                <w:szCs w:val="20"/>
              </w:rPr>
              <w:t>Referred to</w:t>
            </w:r>
            <w:r w:rsidR="00D8445B" w:rsidRPr="00D8445B">
              <w:rPr>
                <w:rFonts w:ascii="Arial" w:hAnsi="Arial" w:cs="Arial"/>
                <w:color w:val="F0572A"/>
                <w:szCs w:val="20"/>
              </w:rPr>
              <w:t xml:space="preserve"> (select all that apply)</w:t>
            </w:r>
            <w:r w:rsidRPr="00D8445B">
              <w:rPr>
                <w:rFonts w:ascii="Arial" w:hAnsi="Arial" w:cs="Arial"/>
                <w:color w:val="F0572A"/>
                <w:szCs w:val="20"/>
              </w:rPr>
              <w:t xml:space="preserve">:      </w:t>
            </w:r>
          </w:p>
        </w:tc>
      </w:tr>
      <w:tr w:rsidR="00C937CE" w:rsidRPr="00C937CE" w14:paraId="71884E94" w14:textId="77777777" w:rsidTr="00C9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top w:val="single" w:sz="12" w:space="0" w:color="F0572A"/>
              <w:bottom w:val="single" w:sz="12" w:space="0" w:color="FFFFFF" w:themeColor="background1"/>
              <w:right w:val="single" w:sz="4" w:space="0" w:color="auto"/>
            </w:tcBorders>
          </w:tcPr>
          <w:p w14:paraId="71884E92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Designated Officer (DO) – Manager Research Integrity, Ethics and Compliance Unit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1962873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tcBorders>
                  <w:top w:val="single" w:sz="12" w:space="0" w:color="F0572A"/>
                  <w:left w:val="single" w:sz="4" w:space="0" w:color="auto"/>
                  <w:bottom w:val="single" w:sz="12" w:space="0" w:color="FFFFFF" w:themeColor="background1"/>
                </w:tcBorders>
              </w:tcPr>
              <w:p w14:paraId="71884E93" w14:textId="77777777" w:rsidR="00C937CE" w:rsidRPr="00C937CE" w:rsidRDefault="00212D9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97" w14:textId="77777777" w:rsidTr="00C937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top w:val="single" w:sz="12" w:space="0" w:color="FFFFFF" w:themeColor="background1"/>
              <w:right w:val="single" w:sz="4" w:space="0" w:color="auto"/>
            </w:tcBorders>
          </w:tcPr>
          <w:p w14:paraId="71884E95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 xml:space="preserve">Division of Human Resources - </w:t>
            </w:r>
            <w:r w:rsidRPr="00D8445B">
              <w:rPr>
                <w:rFonts w:ascii="Arial" w:hAnsi="Arial" w:cs="Arial"/>
                <w:b w:val="0"/>
                <w:lang w:val="en-US"/>
              </w:rPr>
              <w:t>Management and Staff issue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558906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tcBorders>
                  <w:top w:val="single" w:sz="12" w:space="0" w:color="FFFFFF" w:themeColor="background1"/>
                  <w:left w:val="single" w:sz="4" w:space="0" w:color="auto"/>
                  <w:bottom w:val="single" w:sz="12" w:space="0" w:color="FFFFFF" w:themeColor="background1"/>
                </w:tcBorders>
              </w:tcPr>
              <w:p w14:paraId="71884E96" w14:textId="77777777" w:rsidR="00C937CE" w:rsidRPr="00D8445B" w:rsidRDefault="00212D9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9A" w14:textId="77777777" w:rsidTr="00C9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bottom w:val="single" w:sz="12" w:space="0" w:color="FFFFFF" w:themeColor="background1"/>
              <w:right w:val="single" w:sz="4" w:space="0" w:color="auto"/>
            </w:tcBorders>
          </w:tcPr>
          <w:p w14:paraId="71884E98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 xml:space="preserve">Division of Student Services - </w:t>
            </w:r>
            <w:hyperlink r:id="rId7" w:history="1">
              <w:r w:rsidRPr="00D8445B">
                <w:rPr>
                  <w:rStyle w:val="Hyperlink"/>
                  <w:rFonts w:ascii="Arial" w:hAnsi="Arial" w:cs="Arial"/>
                  <w:b w:val="0"/>
                </w:rPr>
                <w:t>Student Misconduct Complaint</w:t>
              </w:r>
            </w:hyperlink>
          </w:p>
        </w:tc>
        <w:sdt>
          <w:sdtPr>
            <w:rPr>
              <w:rFonts w:ascii="Arial" w:hAnsi="Arial" w:cs="Arial"/>
              <w:sz w:val="28"/>
              <w:szCs w:val="28"/>
            </w:rPr>
            <w:id w:val="1937240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tcBorders>
                  <w:top w:val="single" w:sz="12" w:space="0" w:color="FFFFFF" w:themeColor="background1"/>
                  <w:left w:val="single" w:sz="4" w:space="0" w:color="auto"/>
                  <w:bottom w:val="single" w:sz="12" w:space="0" w:color="FFFFFF" w:themeColor="background1"/>
                </w:tcBorders>
              </w:tcPr>
              <w:p w14:paraId="71884E99" w14:textId="77777777" w:rsidR="00C937CE" w:rsidRPr="00D8445B" w:rsidRDefault="00B407FD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8"/>
                    <w:szCs w:val="28"/>
                  </w:rPr>
                </w:pPr>
                <w:r w:rsidRPr="00D8445B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D8445B" w:rsidRPr="00C937CE" w14:paraId="71884E9D" w14:textId="77777777" w:rsidTr="00C937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bottom w:val="single" w:sz="12" w:space="0" w:color="FFFFFF" w:themeColor="background1"/>
              <w:right w:val="single" w:sz="4" w:space="0" w:color="auto"/>
            </w:tcBorders>
          </w:tcPr>
          <w:p w14:paraId="71884E9B" w14:textId="77777777" w:rsidR="00D8445B" w:rsidRPr="00D8445B" w:rsidRDefault="00D8445B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Research Office – Director, Research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831674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tcBorders>
                  <w:top w:val="single" w:sz="12" w:space="0" w:color="FFFFFF" w:themeColor="background1"/>
                  <w:left w:val="single" w:sz="4" w:space="0" w:color="auto"/>
                  <w:bottom w:val="single" w:sz="12" w:space="0" w:color="FFFFFF" w:themeColor="background1"/>
                </w:tcBorders>
              </w:tcPr>
              <w:p w14:paraId="71884E9C" w14:textId="77777777" w:rsidR="00D8445B" w:rsidRPr="00D8445B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A2" w14:textId="77777777" w:rsidTr="00C9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  <w:tcBorders>
              <w:top w:val="single" w:sz="12" w:space="0" w:color="FFFFFF" w:themeColor="background1"/>
              <w:bottom w:val="single" w:sz="12" w:space="0" w:color="F0572A"/>
              <w:right w:val="single" w:sz="4" w:space="0" w:color="auto"/>
            </w:tcBorders>
          </w:tcPr>
          <w:p w14:paraId="71884E9E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Other (Please specify)</w:t>
            </w:r>
          </w:p>
          <w:sdt>
            <w:sdtPr>
              <w:rPr>
                <w:rFonts w:ascii="Arial" w:hAnsi="Arial" w:cs="Arial"/>
              </w:rPr>
              <w:id w:val="-1526091073"/>
              <w:placeholder>
                <w:docPart w:val="11AAA26545CF4E7795D06C63DF729900"/>
              </w:placeholder>
              <w:showingPlcHdr/>
            </w:sdtPr>
            <w:sdtEndPr/>
            <w:sdtContent>
              <w:p w14:paraId="71884E9F" w14:textId="77777777" w:rsidR="00C937CE" w:rsidRPr="00D8445B" w:rsidRDefault="00D8445B" w:rsidP="00E974F8">
                <w:pPr>
                  <w:rPr>
                    <w:rFonts w:ascii="Arial" w:hAnsi="Arial" w:cs="Arial"/>
                    <w:b w:val="0"/>
                  </w:rPr>
                </w:pPr>
                <w:r w:rsidRPr="00D8445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1884EA0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408898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tcBorders>
                  <w:top w:val="single" w:sz="12" w:space="0" w:color="FFFFFF" w:themeColor="background1"/>
                  <w:left w:val="single" w:sz="4" w:space="0" w:color="auto"/>
                  <w:bottom w:val="single" w:sz="12" w:space="0" w:color="F0572A"/>
                </w:tcBorders>
              </w:tcPr>
              <w:p w14:paraId="71884EA1" w14:textId="77777777" w:rsidR="00C937CE" w:rsidRPr="00D8445B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1884EA3" w14:textId="77777777" w:rsidR="00C937CE" w:rsidRPr="00C937CE" w:rsidRDefault="00C937CE" w:rsidP="00C937CE">
      <w:pPr>
        <w:rPr>
          <w:rFonts w:ascii="Arial" w:hAnsi="Arial" w:cs="Arial"/>
          <w:szCs w:val="20"/>
        </w:rPr>
      </w:pPr>
    </w:p>
    <w:p w14:paraId="71884EA4" w14:textId="77777777" w:rsidR="00C937CE" w:rsidRPr="00C937CE" w:rsidRDefault="00C937CE" w:rsidP="00C937CE">
      <w:pPr>
        <w:spacing w:after="0"/>
        <w:rPr>
          <w:rFonts w:ascii="Arial" w:hAnsi="Arial" w:cs="Arial"/>
          <w:szCs w:val="20"/>
        </w:rPr>
      </w:pPr>
    </w:p>
    <w:tbl>
      <w:tblPr>
        <w:tblStyle w:val="CSUTable"/>
        <w:tblW w:w="9923" w:type="dxa"/>
        <w:tblBorders>
          <w:bottom w:val="single" w:sz="12" w:space="0" w:color="F0572A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C937CE" w:rsidRPr="00C937CE" w14:paraId="71884EA7" w14:textId="77777777" w:rsidTr="00D84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1884EA5" w14:textId="77777777" w:rsidR="00C937CE" w:rsidRPr="00C937CE" w:rsidRDefault="00C937CE" w:rsidP="00E974F8">
            <w:pPr>
              <w:rPr>
                <w:rFonts w:ascii="Arial" w:hAnsi="Arial" w:cs="Arial"/>
                <w:color w:val="F0572A"/>
                <w:szCs w:val="20"/>
              </w:rPr>
            </w:pPr>
            <w:r w:rsidRPr="00D8445B">
              <w:rPr>
                <w:rFonts w:ascii="Arial" w:hAnsi="Arial" w:cs="Arial"/>
                <w:color w:val="F0572A"/>
                <w:sz w:val="22"/>
              </w:rPr>
              <w:t>Potential Breach:</w:t>
            </w:r>
            <w:r w:rsidRPr="00C937CE">
              <w:rPr>
                <w:rFonts w:ascii="Arial" w:hAnsi="Arial" w:cs="Arial"/>
                <w:color w:val="F0572A"/>
                <w:szCs w:val="20"/>
              </w:rPr>
              <w:t xml:space="preserve"> </w:t>
            </w:r>
            <w:r w:rsidR="00D8445B">
              <w:rPr>
                <w:rFonts w:ascii="Arial" w:hAnsi="Arial" w:cs="Arial"/>
                <w:color w:val="F0572A"/>
                <w:szCs w:val="20"/>
              </w:rPr>
              <w:tab/>
            </w:r>
            <w:r w:rsidR="00D8445B">
              <w:rPr>
                <w:rFonts w:ascii="Arial" w:hAnsi="Arial" w:cs="Arial"/>
                <w:color w:val="F0572A"/>
                <w:szCs w:val="20"/>
              </w:rPr>
              <w:tab/>
            </w:r>
            <w:r w:rsidRPr="00C937CE">
              <w:rPr>
                <w:rFonts w:ascii="Arial" w:hAnsi="Arial" w:cs="Arial"/>
                <w:color w:val="F0572A"/>
                <w:szCs w:val="20"/>
              </w:rPr>
              <w:t xml:space="preserve">YES       </w:t>
            </w:r>
            <w:sdt>
              <w:sdtPr>
                <w:rPr>
                  <w:rFonts w:ascii="Arial" w:hAnsi="Arial" w:cs="Arial"/>
                  <w:color w:val="F0572A"/>
                  <w:szCs w:val="20"/>
                </w:rPr>
                <w:id w:val="-87384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445B">
                  <w:rPr>
                    <w:rFonts w:ascii="MS Gothic" w:eastAsia="MS Gothic" w:hAnsi="MS Gothic" w:cs="Arial" w:hint="eastAsia"/>
                    <w:color w:val="F0572A"/>
                    <w:szCs w:val="20"/>
                  </w:rPr>
                  <w:t>☐</w:t>
                </w:r>
              </w:sdtContent>
            </w:sdt>
            <w:r w:rsidR="00D8445B" w:rsidRPr="00C937CE">
              <w:rPr>
                <w:rFonts w:ascii="Arial" w:hAnsi="Arial" w:cs="Arial"/>
                <w:color w:val="F0572A"/>
                <w:szCs w:val="20"/>
              </w:rPr>
              <w:t xml:space="preserve">        </w:t>
            </w:r>
            <w:r w:rsidRPr="00C937CE">
              <w:rPr>
                <w:rFonts w:ascii="Arial" w:hAnsi="Arial" w:cs="Arial"/>
                <w:color w:val="F0572A"/>
                <w:szCs w:val="20"/>
              </w:rPr>
              <w:t xml:space="preserve">      NO      </w:t>
            </w:r>
            <w:sdt>
              <w:sdtPr>
                <w:rPr>
                  <w:rFonts w:ascii="Arial" w:hAnsi="Arial" w:cs="Arial"/>
                  <w:color w:val="F0572A"/>
                  <w:szCs w:val="20"/>
                </w:rPr>
                <w:id w:val="-283348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445B">
                  <w:rPr>
                    <w:rFonts w:ascii="MS Gothic" w:eastAsia="MS Gothic" w:hAnsi="MS Gothic" w:cs="Arial" w:hint="eastAsia"/>
                    <w:color w:val="F0572A"/>
                    <w:szCs w:val="20"/>
                  </w:rPr>
                  <w:t>☐</w:t>
                </w:r>
              </w:sdtContent>
            </w:sdt>
            <w:r w:rsidR="00D8445B" w:rsidRPr="00C937CE">
              <w:rPr>
                <w:rFonts w:ascii="Arial" w:hAnsi="Arial" w:cs="Arial"/>
                <w:color w:val="F0572A"/>
                <w:szCs w:val="20"/>
              </w:rPr>
              <w:t xml:space="preserve">        </w:t>
            </w:r>
            <w:r w:rsidRPr="00C937CE">
              <w:rPr>
                <w:rFonts w:ascii="Arial" w:hAnsi="Arial" w:cs="Arial"/>
                <w:color w:val="F0572A"/>
                <w:szCs w:val="20"/>
              </w:rPr>
              <w:t xml:space="preserve">  </w:t>
            </w:r>
          </w:p>
          <w:p w14:paraId="71884EA6" w14:textId="77777777" w:rsidR="00C937CE" w:rsidRPr="00D8445B" w:rsidRDefault="00C937CE" w:rsidP="00E974F8">
            <w:pPr>
              <w:rPr>
                <w:rFonts w:ascii="Arial" w:hAnsi="Arial" w:cs="Arial"/>
                <w:b w:val="0"/>
                <w:sz w:val="22"/>
              </w:rPr>
            </w:pPr>
            <w:r w:rsidRPr="00D8445B">
              <w:rPr>
                <w:rFonts w:ascii="Arial" w:hAnsi="Arial" w:cs="Arial"/>
                <w:b w:val="0"/>
                <w:color w:val="auto"/>
              </w:rPr>
              <w:t xml:space="preserve">Potential breaches are to be reported to the Designated Officer by participant or RIA      </w:t>
            </w:r>
          </w:p>
        </w:tc>
      </w:tr>
    </w:tbl>
    <w:p w14:paraId="71884EA8" w14:textId="77777777" w:rsidR="00C937CE" w:rsidRDefault="00C937CE" w:rsidP="00C937CE">
      <w:pPr>
        <w:spacing w:after="0"/>
        <w:rPr>
          <w:rFonts w:ascii="Arial" w:hAnsi="Arial" w:cs="Arial"/>
          <w:szCs w:val="20"/>
        </w:rPr>
      </w:pPr>
    </w:p>
    <w:p w14:paraId="71884EA9" w14:textId="77777777" w:rsidR="00D8445B" w:rsidRPr="00C937CE" w:rsidRDefault="00D8445B" w:rsidP="00C937CE">
      <w:pPr>
        <w:spacing w:after="0"/>
        <w:rPr>
          <w:rFonts w:ascii="Arial" w:hAnsi="Arial" w:cs="Arial"/>
          <w:szCs w:val="20"/>
        </w:rPr>
      </w:pPr>
    </w:p>
    <w:tbl>
      <w:tblPr>
        <w:tblStyle w:val="CSUTable"/>
        <w:tblW w:w="9897" w:type="dxa"/>
        <w:tblBorders>
          <w:top w:val="single" w:sz="12" w:space="0" w:color="FFFFFF" w:themeColor="background1"/>
          <w:bottom w:val="single" w:sz="12" w:space="0" w:color="F0572A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83"/>
        <w:gridCol w:w="1414"/>
      </w:tblGrid>
      <w:tr w:rsidR="00C937CE" w:rsidRPr="00C937CE" w14:paraId="71884EAB" w14:textId="77777777" w:rsidTr="00D84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7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1884EAA" w14:textId="77777777" w:rsidR="00C937CE" w:rsidRPr="00C937CE" w:rsidRDefault="00C937CE" w:rsidP="00E974F8">
            <w:pPr>
              <w:rPr>
                <w:rFonts w:ascii="Arial" w:hAnsi="Arial" w:cs="Arial"/>
                <w:szCs w:val="20"/>
              </w:rPr>
            </w:pPr>
            <w:r w:rsidRPr="00C937CE">
              <w:rPr>
                <w:rFonts w:ascii="Arial" w:hAnsi="Arial" w:cs="Arial"/>
                <w:color w:val="F0572A"/>
                <w:szCs w:val="20"/>
              </w:rPr>
              <w:t>Categor</w:t>
            </w:r>
            <w:r w:rsidR="00D8445B">
              <w:rPr>
                <w:rFonts w:ascii="Arial" w:hAnsi="Arial" w:cs="Arial"/>
                <w:color w:val="F0572A"/>
                <w:szCs w:val="20"/>
              </w:rPr>
              <w:t>y of Complaint or Concern – select</w:t>
            </w:r>
            <w:r w:rsidRPr="00C937CE">
              <w:rPr>
                <w:rFonts w:ascii="Arial" w:hAnsi="Arial" w:cs="Arial"/>
                <w:color w:val="F0572A"/>
                <w:szCs w:val="20"/>
              </w:rPr>
              <w:t xml:space="preserve"> all that apply  </w:t>
            </w:r>
            <w:r w:rsidRPr="00C937CE">
              <w:rPr>
                <w:rFonts w:ascii="Arial" w:hAnsi="Arial" w:cs="Arial"/>
                <w:szCs w:val="20"/>
              </w:rPr>
              <w:t xml:space="preserve">    </w:t>
            </w:r>
          </w:p>
        </w:tc>
      </w:tr>
      <w:tr w:rsidR="00C937CE" w:rsidRPr="00C937CE" w14:paraId="71884EAE" w14:textId="77777777" w:rsidTr="00E974F8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AC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Research data management and record keeping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983429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AD" w14:textId="77777777" w:rsidR="00C937CE" w:rsidRPr="00C937CE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B1" w14:textId="77777777" w:rsidTr="00E97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AF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Authorship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1082684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B0" w14:textId="77777777" w:rsidR="00C937CE" w:rsidRPr="00C937CE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B4" w14:textId="77777777" w:rsidTr="00E974F8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B2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Publication and dissemination of research finding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606012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B3" w14:textId="77777777" w:rsidR="00C937CE" w:rsidRPr="00C937CE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B7" w14:textId="77777777" w:rsidTr="00E97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B5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Conflicts of interest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889178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B6" w14:textId="77777777" w:rsidR="00C937CE" w:rsidRPr="00C937CE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BA" w14:textId="77777777" w:rsidTr="00E974F8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B8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Peer review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214941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B9" w14:textId="77777777" w:rsidR="00C937CE" w:rsidRPr="00C937CE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BD" w14:textId="77777777" w:rsidTr="00E97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BB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Collaborative research across institution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765856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BC" w14:textId="77777777" w:rsidR="00C937CE" w:rsidRPr="00C937CE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C0" w14:textId="77777777" w:rsidTr="00E974F8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BE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Intellectual Property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58942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BF" w14:textId="77777777" w:rsidR="00C937CE" w:rsidRPr="00C937CE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C3" w14:textId="77777777" w:rsidTr="00E97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C1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Management of Higher Degree by Research Student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1456709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C2" w14:textId="77777777" w:rsidR="00C937CE" w:rsidRPr="00C937CE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C6" w14:textId="77777777" w:rsidTr="00E974F8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C4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Human research ethics requirement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220474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C5" w14:textId="77777777" w:rsidR="00C937CE" w:rsidRPr="00C937CE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C9" w14:textId="77777777" w:rsidTr="00E97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C7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Animal research ethics requirement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791327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C8" w14:textId="77777777" w:rsidR="00C937CE" w:rsidRPr="00C937CE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CC" w14:textId="77777777" w:rsidTr="00E974F8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CA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Biosafety research requirements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244727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CB" w14:textId="77777777" w:rsidR="00C937CE" w:rsidRPr="00C937CE" w:rsidRDefault="00D8445B" w:rsidP="00E974F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937CE" w:rsidRPr="00C937CE" w14:paraId="71884ED0" w14:textId="77777777" w:rsidTr="00E97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3" w:type="dxa"/>
          </w:tcPr>
          <w:p w14:paraId="71884ECD" w14:textId="77777777" w:rsidR="00C937CE" w:rsidRPr="00D8445B" w:rsidRDefault="00C937CE" w:rsidP="00E974F8">
            <w:pPr>
              <w:rPr>
                <w:rFonts w:ascii="Arial" w:hAnsi="Arial" w:cs="Arial"/>
                <w:b w:val="0"/>
              </w:rPr>
            </w:pPr>
            <w:r w:rsidRPr="00D8445B">
              <w:rPr>
                <w:rFonts w:ascii="Arial" w:hAnsi="Arial" w:cs="Arial"/>
                <w:b w:val="0"/>
              </w:rPr>
              <w:t>Other (please specify)</w:t>
            </w:r>
          </w:p>
          <w:sdt>
            <w:sdtPr>
              <w:rPr>
                <w:rFonts w:ascii="Arial" w:hAnsi="Arial" w:cs="Arial"/>
              </w:rPr>
              <w:id w:val="52816305"/>
              <w:placeholder>
                <w:docPart w:val="D490B730F95945FFBB4E9B7A1BAB4BCC"/>
              </w:placeholder>
              <w:showingPlcHdr/>
            </w:sdtPr>
            <w:sdtEndPr/>
            <w:sdtContent>
              <w:p w14:paraId="71884ECE" w14:textId="77777777" w:rsidR="00C937CE" w:rsidRPr="00D8445B" w:rsidRDefault="00D8445B" w:rsidP="00E974F8">
                <w:pPr>
                  <w:rPr>
                    <w:rFonts w:ascii="Arial" w:hAnsi="Arial" w:cs="Arial"/>
                    <w:b w:val="0"/>
                  </w:rPr>
                </w:pPr>
                <w:r w:rsidRPr="00D8445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28"/>
              <w:szCs w:val="28"/>
            </w:rPr>
            <w:id w:val="-779334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4" w:type="dxa"/>
              </w:tcPr>
              <w:p w14:paraId="71884ECF" w14:textId="77777777" w:rsidR="00C937CE" w:rsidRPr="00C937CE" w:rsidRDefault="00D8445B" w:rsidP="00E974F8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1884ED1" w14:textId="77777777" w:rsidR="0027342C" w:rsidRPr="00C937CE" w:rsidRDefault="0027342C">
      <w:pPr>
        <w:rPr>
          <w:rFonts w:ascii="Arial" w:hAnsi="Arial" w:cs="Arial"/>
          <w:szCs w:val="20"/>
        </w:rPr>
      </w:pPr>
    </w:p>
    <w:sectPr w:rsidR="0027342C" w:rsidRPr="00C937CE" w:rsidSect="007E28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84ED4" w14:textId="77777777" w:rsidR="0027342C" w:rsidRDefault="0027342C" w:rsidP="0027342C">
      <w:pPr>
        <w:spacing w:after="0"/>
      </w:pPr>
      <w:r>
        <w:separator/>
      </w:r>
    </w:p>
  </w:endnote>
  <w:endnote w:type="continuationSeparator" w:id="0">
    <w:p w14:paraId="71884ED5" w14:textId="77777777" w:rsidR="0027342C" w:rsidRDefault="0027342C" w:rsidP="002734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84ED6" w14:textId="77777777" w:rsidR="009E24EF" w:rsidRDefault="009E24EF" w:rsidP="009E24EF"/>
  <w:p w14:paraId="71884ED7" w14:textId="77777777" w:rsidR="009E24EF" w:rsidRDefault="009E24EF" w:rsidP="009E24EF">
    <w:pPr>
      <w:pStyle w:val="BodyText"/>
      <w:spacing w:line="14" w:lineRule="auto"/>
    </w:pPr>
    <w:r>
      <w:rPr>
        <w:noProof/>
        <w:sz w:val="24"/>
        <w:lang w:eastAsia="en-AU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1884EE0" wp14:editId="71884EE1">
              <wp:simplePos x="0" y="0"/>
              <wp:positionH relativeFrom="page">
                <wp:posOffset>735965</wp:posOffset>
              </wp:positionH>
              <wp:positionV relativeFrom="page">
                <wp:posOffset>10008235</wp:posOffset>
              </wp:positionV>
              <wp:extent cx="4885690" cy="0"/>
              <wp:effectExtent l="12065" t="6985" r="7620" b="1206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8856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81523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78668F" id="Straight Connector 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.95pt,788.05pt" to="442.65pt,78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" strokecolor="#081523">
              <w10:wrap anchorx="page" anchory="page"/>
            </v:line>
          </w:pict>
        </mc:Fallback>
      </mc:AlternateContent>
    </w:r>
    <w:r>
      <w:rPr>
        <w:noProof/>
        <w:sz w:val="24"/>
        <w:lang w:eastAsia="en-AU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71884EE2" wp14:editId="71884EE3">
              <wp:simplePos x="0" y="0"/>
              <wp:positionH relativeFrom="page">
                <wp:posOffset>681990</wp:posOffset>
              </wp:positionH>
              <wp:positionV relativeFrom="page">
                <wp:posOffset>10054590</wp:posOffset>
              </wp:positionV>
              <wp:extent cx="3336925" cy="139065"/>
              <wp:effectExtent l="0" t="0" r="63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692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84EEA" w14:textId="77777777" w:rsidR="009E24EF" w:rsidRDefault="009E24EF" w:rsidP="009E24EF">
                          <w:pPr>
                            <w:spacing w:before="14"/>
                            <w:ind w:left="60"/>
                            <w:rPr>
                              <w:rFonts w:ascii="Lucida Sans"/>
                              <w:b/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color w:val="081523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12D9B">
                            <w:rPr>
                              <w:noProof/>
                              <w:color w:val="081523"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81523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Lucida Sans"/>
                              <w:b/>
                              <w:color w:val="ED1C24"/>
                              <w:sz w:val="14"/>
                            </w:rPr>
                            <w:t>RESEARCH INTEGRITY REPORT FORM</w:t>
                          </w:r>
                          <w:r>
                            <w:rPr>
                              <w:rFonts w:ascii="Lucida Sans"/>
                              <w:b/>
                              <w:color w:val="ED1C24"/>
                              <w:sz w:val="14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884EE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.7pt;margin-top:791.7pt;width:262.75pt;height:10.9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" filled="f" stroked="f">
              <v:textbox inset="0,0,0,0">
                <w:txbxContent>
                  <w:p w14:paraId="71884EEA" w14:textId="77777777" w:rsidR="009E24EF" w:rsidRDefault="009E24EF" w:rsidP="009E24EF">
                    <w:pPr>
                      <w:spacing w:before="14"/>
                      <w:ind w:left="60"/>
                      <w:rPr>
                        <w:rFonts w:ascii="Lucida Sans"/>
                        <w:b/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color w:val="081523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12D9B">
                      <w:rPr>
                        <w:noProof/>
                        <w:color w:val="081523"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color w:val="081523"/>
                        <w:sz w:val="16"/>
                      </w:rPr>
                      <w:t xml:space="preserve"> | </w:t>
                    </w:r>
                    <w:r>
                      <w:rPr>
                        <w:rFonts w:ascii="Lucida Sans"/>
                        <w:b/>
                        <w:color w:val="ED1C24"/>
                        <w:sz w:val="14"/>
                      </w:rPr>
                      <w:t>RESEARCH INTEGRITY REPORT FORM</w:t>
                    </w:r>
                    <w:r>
                      <w:rPr>
                        <w:rFonts w:ascii="Lucida Sans"/>
                        <w:b/>
                        <w:color w:val="ED1C24"/>
                        <w:sz w:val="14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1884ED8" w14:textId="77777777" w:rsidR="00C937CE" w:rsidRDefault="00C937CE" w:rsidP="007E280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9ABE4" w14:textId="77777777" w:rsidR="00F878A7" w:rsidRDefault="00F878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84EDE" w14:textId="68A52E32" w:rsidR="009E24EF" w:rsidRDefault="009E24EF" w:rsidP="009E24EF">
    <w:pPr>
      <w:pStyle w:val="BodyText"/>
      <w:spacing w:line="14" w:lineRule="auto"/>
    </w:pPr>
    <w:r>
      <w:rPr>
        <w:noProof/>
        <w:sz w:val="24"/>
        <w:lang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1884EE6" wp14:editId="1961E1FC">
              <wp:simplePos x="0" y="0"/>
              <wp:positionH relativeFrom="page">
                <wp:posOffset>735965</wp:posOffset>
              </wp:positionH>
              <wp:positionV relativeFrom="page">
                <wp:posOffset>10008235</wp:posOffset>
              </wp:positionV>
              <wp:extent cx="4885690" cy="0"/>
              <wp:effectExtent l="12065" t="6985" r="7620" b="12065"/>
              <wp:wrapNone/>
              <wp:docPr id="22" name="Straight Connector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8856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81523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63E82F" id="Straight Connector 22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.95pt,788.05pt" to="442.65pt,78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" strokecolor="#081523">
              <w10:wrap anchorx="page" anchory="page"/>
            </v:line>
          </w:pict>
        </mc:Fallback>
      </mc:AlternateContent>
    </w:r>
    <w:r>
      <w:rPr>
        <w:noProof/>
        <w:sz w:val="24"/>
        <w:lang w:eastAsia="en-AU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1884EE8" wp14:editId="71884EE9">
              <wp:simplePos x="0" y="0"/>
              <wp:positionH relativeFrom="page">
                <wp:posOffset>681990</wp:posOffset>
              </wp:positionH>
              <wp:positionV relativeFrom="page">
                <wp:posOffset>10054590</wp:posOffset>
              </wp:positionV>
              <wp:extent cx="3336925" cy="139065"/>
              <wp:effectExtent l="0" t="0" r="635" b="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692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84EEB" w14:textId="77777777" w:rsidR="009E24EF" w:rsidRDefault="009E24EF" w:rsidP="009E24EF">
                          <w:pPr>
                            <w:spacing w:before="14"/>
                            <w:ind w:left="60"/>
                            <w:rPr>
                              <w:rFonts w:ascii="Lucida Sans"/>
                              <w:b/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color w:val="081523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12D9B">
                            <w:rPr>
                              <w:noProof/>
                              <w:color w:val="081523"/>
                              <w:sz w:val="16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81523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Lucida Sans"/>
                              <w:b/>
                              <w:color w:val="ED1C24"/>
                              <w:sz w:val="14"/>
                            </w:rPr>
                            <w:t>RESEARCH INTEGRITY REPORT FORM</w:t>
                          </w:r>
                          <w:r>
                            <w:rPr>
                              <w:rFonts w:ascii="Lucida Sans"/>
                              <w:b/>
                              <w:color w:val="ED1C24"/>
                              <w:sz w:val="14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884EE8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7" type="#_x0000_t202" style="position:absolute;margin-left:53.7pt;margin-top:791.7pt;width:262.75pt;height:10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" filled="f" stroked="f">
              <v:textbox inset="0,0,0,0">
                <w:txbxContent>
                  <w:p w14:paraId="71884EEB" w14:textId="77777777" w:rsidR="009E24EF" w:rsidRDefault="009E24EF" w:rsidP="009E24EF">
                    <w:pPr>
                      <w:spacing w:before="14"/>
                      <w:ind w:left="60"/>
                      <w:rPr>
                        <w:rFonts w:ascii="Lucida Sans"/>
                        <w:b/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color w:val="081523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12D9B">
                      <w:rPr>
                        <w:noProof/>
                        <w:color w:val="081523"/>
                        <w:sz w:val="16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color w:val="081523"/>
                        <w:sz w:val="16"/>
                      </w:rPr>
                      <w:t xml:space="preserve"> | </w:t>
                    </w:r>
                    <w:r>
                      <w:rPr>
                        <w:rFonts w:ascii="Lucida Sans"/>
                        <w:b/>
                        <w:color w:val="ED1C24"/>
                        <w:sz w:val="14"/>
                      </w:rPr>
                      <w:t>RESEARCH INTEGRITY REPORT FORM</w:t>
                    </w:r>
                    <w:r>
                      <w:rPr>
                        <w:rFonts w:ascii="Lucida Sans"/>
                        <w:b/>
                        <w:color w:val="ED1C24"/>
                        <w:sz w:val="14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1884EDF" w14:textId="23EA20AA" w:rsidR="00C937CE" w:rsidRPr="009E24EF" w:rsidRDefault="00F878A7" w:rsidP="009E24EF">
    <w:pPr>
      <w:pStyle w:val="Footer"/>
    </w:pPr>
    <w:r>
      <w:rPr>
        <w:noProof/>
        <w:sz w:val="24"/>
        <w:lang w:eastAsia="en-AU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3CEEA60D" wp14:editId="611EB5D8">
              <wp:simplePos x="0" y="0"/>
              <wp:positionH relativeFrom="page">
                <wp:posOffset>3910085</wp:posOffset>
              </wp:positionH>
              <wp:positionV relativeFrom="page">
                <wp:posOffset>10228997</wp:posOffset>
              </wp:positionV>
              <wp:extent cx="3391516" cy="334370"/>
              <wp:effectExtent l="0" t="0" r="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91516" cy="334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F318AB" w14:textId="77777777" w:rsidR="005874CA" w:rsidRPr="005874CA" w:rsidRDefault="005874CA" w:rsidP="005874CA">
                          <w:pPr>
                            <w:spacing w:after="80"/>
                            <w:contextualSpacing/>
                            <w:jc w:val="right"/>
                            <w:rPr>
                              <w:rFonts w:ascii="Arial" w:eastAsia="Arial" w:hAnsi="Arial" w:cs="Arial"/>
                              <w:color w:val="F0572A"/>
                              <w:sz w:val="12"/>
                              <w:szCs w:val="12"/>
                            </w:rPr>
                          </w:pPr>
                          <w:sdt>
                            <w:sdtPr>
                              <w:rPr>
                                <w:rFonts w:ascii="Arial" w:eastAsia="Arial" w:hAnsi="Arial" w:cs="Arial"/>
                                <w:color w:val="F0572A"/>
                                <w:sz w:val="12"/>
                                <w:szCs w:val="12"/>
                              </w:rPr>
                              <w:id w:val="-1254348926"/>
                              <w:placeholder>
                                <w:docPart w:val="7C764D0507CB4973BA94C6A05277F6F6"/>
                              </w:placeholder>
                              <w:showingPlcHdr/>
                              <w15:appearance w15:val="hidden"/>
                              <w:text/>
                            </w:sdtPr>
                            <w:sdtContent>
                              <w:r w:rsidRPr="005874CA">
                                <w:rPr>
                                  <w:rFonts w:ascii="Arial" w:eastAsia="Arial" w:hAnsi="Arial" w:cs="Arial"/>
                                  <w:color w:val="F0572A"/>
                                  <w:sz w:val="12"/>
                                  <w:szCs w:val="12"/>
                                </w:rPr>
                                <w:t xml:space="preserve">  </w:t>
                              </w:r>
                            </w:sdtContent>
                          </w:sdt>
                          <w:r w:rsidRPr="005874CA">
                            <w:rPr>
                              <w:rFonts w:ascii="Arial" w:eastAsia="Arial" w:hAnsi="Arial" w:cs="Arial"/>
                              <w:color w:val="F0572A"/>
                              <w:sz w:val="12"/>
                              <w:szCs w:val="12"/>
                            </w:rPr>
                            <w:t xml:space="preserve"> Charles Sturt University is an Australian University, TEQSA Provider Identification: PRV12018. Charles Sturt University CRICOS Provider: 00005F.</w:t>
                          </w:r>
                        </w:p>
                        <w:p w14:paraId="2016C25E" w14:textId="5D13D584" w:rsidR="00F878A7" w:rsidRDefault="00F878A7" w:rsidP="00F878A7">
                          <w:pPr>
                            <w:spacing w:before="14"/>
                            <w:ind w:left="60"/>
                            <w:rPr>
                              <w:rFonts w:ascii="Lucida Sans"/>
                              <w:b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EEA60D" id="Text Box 3" o:spid="_x0000_s1028" type="#_x0000_t202" style="position:absolute;margin-left:307.9pt;margin-top:805.45pt;width:267.05pt;height:26.3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" filled="f" stroked="f">
              <v:textbox inset="0,0,0,0">
                <w:txbxContent>
                  <w:p w14:paraId="5CF318AB" w14:textId="77777777" w:rsidR="005874CA" w:rsidRPr="005874CA" w:rsidRDefault="005874CA" w:rsidP="005874CA">
                    <w:pPr>
                      <w:spacing w:after="80"/>
                      <w:contextualSpacing/>
                      <w:jc w:val="right"/>
                      <w:rPr>
                        <w:rFonts w:ascii="Arial" w:eastAsia="Arial" w:hAnsi="Arial" w:cs="Arial"/>
                        <w:color w:val="F0572A"/>
                        <w:sz w:val="12"/>
                        <w:szCs w:val="12"/>
                      </w:rPr>
                    </w:pPr>
                    <w:sdt>
                      <w:sdtPr>
                        <w:rPr>
                          <w:rFonts w:ascii="Arial" w:eastAsia="Arial" w:hAnsi="Arial" w:cs="Arial"/>
                          <w:color w:val="F0572A"/>
                          <w:sz w:val="12"/>
                          <w:szCs w:val="12"/>
                        </w:rPr>
                        <w:id w:val="-1254348926"/>
                        <w:placeholder>
                          <w:docPart w:val="7C764D0507CB4973BA94C6A05277F6F6"/>
                        </w:placeholder>
                        <w:showingPlcHdr/>
                        <w15:appearance w15:val="hidden"/>
                        <w:text/>
                      </w:sdtPr>
                      <w:sdtContent>
                        <w:r w:rsidRPr="005874CA">
                          <w:rPr>
                            <w:rFonts w:ascii="Arial" w:eastAsia="Arial" w:hAnsi="Arial" w:cs="Arial"/>
                            <w:color w:val="F0572A"/>
                            <w:sz w:val="12"/>
                            <w:szCs w:val="12"/>
                          </w:rPr>
                          <w:t xml:space="preserve">  </w:t>
                        </w:r>
                      </w:sdtContent>
                    </w:sdt>
                    <w:r w:rsidRPr="005874CA">
                      <w:rPr>
                        <w:rFonts w:ascii="Arial" w:eastAsia="Arial" w:hAnsi="Arial" w:cs="Arial"/>
                        <w:color w:val="F0572A"/>
                        <w:sz w:val="12"/>
                        <w:szCs w:val="12"/>
                      </w:rPr>
                      <w:t xml:space="preserve"> Charles Sturt University is an Australian University, TEQSA Provider Identification: PRV12018. Charles Sturt University CRICOS Provider: 00005F.</w:t>
                    </w:r>
                  </w:p>
                  <w:p w14:paraId="2016C25E" w14:textId="5D13D584" w:rsidR="00F878A7" w:rsidRDefault="00F878A7" w:rsidP="00F878A7">
                    <w:pPr>
                      <w:spacing w:before="14"/>
                      <w:ind w:left="60"/>
                      <w:rPr>
                        <w:rFonts w:ascii="Lucida Sans"/>
                        <w:b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84ED2" w14:textId="77777777" w:rsidR="0027342C" w:rsidRDefault="0027342C" w:rsidP="0027342C">
      <w:pPr>
        <w:spacing w:after="0"/>
      </w:pPr>
      <w:r>
        <w:separator/>
      </w:r>
    </w:p>
  </w:footnote>
  <w:footnote w:type="continuationSeparator" w:id="0">
    <w:p w14:paraId="71884ED3" w14:textId="77777777" w:rsidR="0027342C" w:rsidRDefault="0027342C" w:rsidP="0027342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B264" w14:textId="77777777" w:rsidR="00F878A7" w:rsidRDefault="00F878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DD29" w14:textId="77777777" w:rsidR="00F878A7" w:rsidRDefault="00F878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84ED9" w14:textId="77777777" w:rsidR="00C937CE" w:rsidRDefault="00C937CE" w:rsidP="00C937CE">
    <w:pPr>
      <w:pStyle w:val="School-Division"/>
      <w:rPr>
        <w:rFonts w:ascii="Arial" w:eastAsia="Arial" w:hAnsi="Arial" w:cs="Arial"/>
        <w:color w:val="F0572A"/>
        <w:sz w:val="28"/>
      </w:rPr>
    </w:pPr>
  </w:p>
  <w:p w14:paraId="71884EDA" w14:textId="77777777" w:rsidR="00C937CE" w:rsidRDefault="00C937CE" w:rsidP="00C937CE">
    <w:pPr>
      <w:pStyle w:val="School-Division"/>
      <w:rPr>
        <w:rFonts w:ascii="Arial" w:eastAsia="Arial" w:hAnsi="Arial" w:cs="Arial"/>
        <w:color w:val="F0572A"/>
        <w:sz w:val="28"/>
      </w:rPr>
    </w:pPr>
  </w:p>
  <w:p w14:paraId="71884EDB" w14:textId="77777777" w:rsidR="00C937CE" w:rsidRDefault="00C937CE" w:rsidP="00C937CE">
    <w:pPr>
      <w:pStyle w:val="School-Division"/>
      <w:rPr>
        <w:rFonts w:ascii="Arial" w:eastAsia="Arial" w:hAnsi="Arial" w:cs="Arial"/>
        <w:color w:val="F0572A"/>
        <w:sz w:val="28"/>
      </w:rPr>
    </w:pPr>
    <w:r w:rsidRPr="008F728C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71884EE4" wp14:editId="71884EE5">
          <wp:simplePos x="0" y="0"/>
          <wp:positionH relativeFrom="margin">
            <wp:align>left</wp:align>
          </wp:positionH>
          <wp:positionV relativeFrom="paragraph">
            <wp:posOffset>-346682</wp:posOffset>
          </wp:positionV>
          <wp:extent cx="2202815" cy="633095"/>
          <wp:effectExtent l="0" t="0" r="6985" b="0"/>
          <wp:wrapTight wrapText="bothSides">
            <wp:wrapPolygon edited="0">
              <wp:start x="0" y="0"/>
              <wp:lineTo x="0" y="16899"/>
              <wp:lineTo x="1308" y="20798"/>
              <wp:lineTo x="4110" y="20798"/>
              <wp:lineTo x="18680" y="19498"/>
              <wp:lineTo x="18680" y="10399"/>
              <wp:lineTo x="21482" y="9749"/>
              <wp:lineTo x="21482" y="3250"/>
              <wp:lineTo x="5791" y="0"/>
              <wp:lineTo x="0" y="0"/>
            </wp:wrapPolygon>
          </wp:wrapTight>
          <wp:docPr id="10" name="Picture 10">
            <a:extLst xmlns:a="http://schemas.openxmlformats.org/drawingml/2006/main">
              <a:ext uri="{FF2B5EF4-FFF2-40B4-BE49-F238E27FC236}">
                <a16:creationId xmlns:a16="http://schemas.microsoft.com/office/drawing/2014/main" id="{CFC5E4B2-87DC-44F6-87B3-B44147CCB4A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CFC5E4B2-87DC-44F6-87B3-B44147CCB4A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815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7342C">
      <w:rPr>
        <w:rFonts w:ascii="Arial" w:eastAsia="Arial" w:hAnsi="Arial" w:cs="Arial"/>
        <w:color w:val="F0572A"/>
        <w:sz w:val="28"/>
      </w:rPr>
      <w:t>Research Integrity Advisor Report</w:t>
    </w:r>
  </w:p>
  <w:p w14:paraId="71884EDC" w14:textId="77777777" w:rsidR="00C937CE" w:rsidRPr="00D2607F" w:rsidRDefault="00C937CE" w:rsidP="00C937CE">
    <w:pPr>
      <w:pStyle w:val="School-Division"/>
      <w:rPr>
        <w:sz w:val="28"/>
      </w:rPr>
    </w:pPr>
  </w:p>
  <w:p w14:paraId="71884EDD" w14:textId="77777777" w:rsidR="00C937CE" w:rsidRDefault="00C937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ocumentProtection w:edit="forms" w:formatting="1" w:enforcement="0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TG2tDSyMDC0NDdQ0lEKTi0uzszPAykwqgUAyC99KCwAAAA="/>
  </w:docVars>
  <w:rsids>
    <w:rsidRoot w:val="0027342C"/>
    <w:rsid w:val="00212D9B"/>
    <w:rsid w:val="0027342C"/>
    <w:rsid w:val="00330904"/>
    <w:rsid w:val="00437D28"/>
    <w:rsid w:val="005874CA"/>
    <w:rsid w:val="005B6C6C"/>
    <w:rsid w:val="006C0B72"/>
    <w:rsid w:val="007E2801"/>
    <w:rsid w:val="008020BB"/>
    <w:rsid w:val="008D595A"/>
    <w:rsid w:val="00926B89"/>
    <w:rsid w:val="009E24EF"/>
    <w:rsid w:val="00AC1170"/>
    <w:rsid w:val="00B407FD"/>
    <w:rsid w:val="00C937CE"/>
    <w:rsid w:val="00D8445B"/>
    <w:rsid w:val="00DA2B75"/>
    <w:rsid w:val="00DB22CB"/>
    <w:rsid w:val="00F878A7"/>
    <w:rsid w:val="00FA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884E70"/>
  <w15:chartTrackingRefBased/>
  <w15:docId w15:val="{4A3D6A8E-A580-4374-8C36-FD0320D02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42C"/>
    <w:pPr>
      <w:spacing w:after="120" w:line="240" w:lineRule="auto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42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7342C"/>
  </w:style>
  <w:style w:type="paragraph" w:styleId="Footer">
    <w:name w:val="footer"/>
    <w:basedOn w:val="Normal"/>
    <w:link w:val="FooterChar"/>
    <w:uiPriority w:val="99"/>
    <w:unhideWhenUsed/>
    <w:rsid w:val="0027342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7342C"/>
  </w:style>
  <w:style w:type="character" w:styleId="PlaceholderText">
    <w:name w:val="Placeholder Text"/>
    <w:basedOn w:val="DefaultParagraphFont"/>
    <w:uiPriority w:val="99"/>
    <w:semiHidden/>
    <w:rsid w:val="0027342C"/>
    <w:rPr>
      <w:color w:val="808080"/>
    </w:rPr>
  </w:style>
  <w:style w:type="paragraph" w:customStyle="1" w:styleId="School-Division">
    <w:name w:val="School-Division"/>
    <w:basedOn w:val="Date"/>
    <w:uiPriority w:val="11"/>
    <w:qFormat/>
    <w:rsid w:val="0027342C"/>
    <w:pPr>
      <w:spacing w:after="0"/>
      <w:jc w:val="right"/>
    </w:pPr>
    <w:rPr>
      <w:b/>
      <w:color w:val="44546A" w:themeColor="text2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7342C"/>
  </w:style>
  <w:style w:type="character" w:customStyle="1" w:styleId="DateChar">
    <w:name w:val="Date Char"/>
    <w:basedOn w:val="DefaultParagraphFont"/>
    <w:link w:val="Date"/>
    <w:uiPriority w:val="99"/>
    <w:semiHidden/>
    <w:rsid w:val="0027342C"/>
  </w:style>
  <w:style w:type="paragraph" w:customStyle="1" w:styleId="Sign-off">
    <w:name w:val="Sign-off"/>
    <w:basedOn w:val="NoSpacing"/>
    <w:next w:val="Normal"/>
    <w:rsid w:val="0027342C"/>
    <w:rPr>
      <w:b/>
      <w:sz w:val="20"/>
    </w:rPr>
  </w:style>
  <w:style w:type="paragraph" w:styleId="NoSpacing">
    <w:name w:val="No Spacing"/>
    <w:uiPriority w:val="1"/>
    <w:qFormat/>
    <w:rsid w:val="0027342C"/>
    <w:pPr>
      <w:spacing w:after="0" w:line="240" w:lineRule="auto"/>
    </w:pPr>
  </w:style>
  <w:style w:type="table" w:customStyle="1" w:styleId="CSUTable">
    <w:name w:val="CSU Table"/>
    <w:basedOn w:val="TableNormal"/>
    <w:uiPriority w:val="99"/>
    <w:rsid w:val="0027342C"/>
    <w:pPr>
      <w:spacing w:after="0" w:line="240" w:lineRule="auto"/>
    </w:pPr>
    <w:tblPr>
      <w:tblStyleRowBandSize w:val="1"/>
      <w:tblBorders>
        <w:bottom w:val="single" w:sz="12" w:space="0" w:color="44546A" w:themeColor="text2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5E5E5" w:themeFill="text1" w:themeFillTint="1A"/>
    </w:tcPr>
    <w:tblStylePr w:type="firstRow">
      <w:rPr>
        <w:b/>
        <w:color w:val="44546A" w:themeColor="text2"/>
      </w:rPr>
      <w:tblPr/>
      <w:tcPr>
        <w:tcBorders>
          <w:top w:val="nil"/>
          <w:left w:val="nil"/>
          <w:bottom w:val="single" w:sz="12" w:space="0" w:color="44546A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character" w:styleId="Hyperlink">
    <w:name w:val="Hyperlink"/>
    <w:basedOn w:val="DefaultParagraphFont"/>
    <w:uiPriority w:val="99"/>
    <w:unhideWhenUsed/>
    <w:rsid w:val="0027342C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E24EF"/>
  </w:style>
  <w:style w:type="character" w:customStyle="1" w:styleId="BodyTextChar">
    <w:name w:val="Body Text Char"/>
    <w:basedOn w:val="DefaultParagraphFont"/>
    <w:link w:val="BodyText"/>
    <w:uiPriority w:val="99"/>
    <w:semiHidden/>
    <w:rsid w:val="009E24EF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csu.edu.au/division/student-services/student-safety-and-wellbeing/student-misconduc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01102D4CD0493B8F8900377001F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229B6-BE3B-40D5-8A8C-1DFE3370B38F}"/>
      </w:docPartPr>
      <w:docPartBody>
        <w:p w:rsidR="00613551" w:rsidRDefault="00AC112A" w:rsidP="00AC112A">
          <w:pPr>
            <w:pStyle w:val="5B01102D4CD0493B8F8900377001F64A2"/>
          </w:pPr>
          <w:r w:rsidRPr="00E97FE9">
            <w:rPr>
              <w:rStyle w:val="PlaceholderText"/>
            </w:rPr>
            <w:t>Click here to enter text.</w:t>
          </w:r>
        </w:p>
      </w:docPartBody>
    </w:docPart>
    <w:docPart>
      <w:docPartPr>
        <w:name w:val="2E76D6F1DBFE401C9FB5A8E74DA22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29C1B-1348-40AC-A4D2-CB2E8FAA6DDB}"/>
      </w:docPartPr>
      <w:docPartBody>
        <w:p w:rsidR="00613551" w:rsidRDefault="00AC112A" w:rsidP="00AC112A">
          <w:pPr>
            <w:pStyle w:val="2E76D6F1DBFE401C9FB5A8E74DA229C11"/>
          </w:pPr>
          <w:r w:rsidRPr="00E97FE9">
            <w:rPr>
              <w:rStyle w:val="PlaceholderText"/>
            </w:rPr>
            <w:t>Click here to enter text.</w:t>
          </w:r>
        </w:p>
      </w:docPartBody>
    </w:docPart>
    <w:docPart>
      <w:docPartPr>
        <w:name w:val="E20952F08ED04211A46FCB5AB981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7FB4A-C5F3-4FF5-9CA4-80BC7572405D}"/>
      </w:docPartPr>
      <w:docPartBody>
        <w:p w:rsidR="00613551" w:rsidRDefault="00AC112A" w:rsidP="00AC112A">
          <w:pPr>
            <w:pStyle w:val="E20952F08ED04211A46FCB5AB981B4112"/>
          </w:pPr>
          <w:r w:rsidRPr="00E97FE9">
            <w:rPr>
              <w:rStyle w:val="PlaceholderText"/>
            </w:rPr>
            <w:t>Click here to enter text.</w:t>
          </w:r>
        </w:p>
      </w:docPartBody>
    </w:docPart>
    <w:docPart>
      <w:docPartPr>
        <w:name w:val="781DFD264A264A44B826C1989E8D7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359E9-2848-42E4-952E-CB8BBBC1207A}"/>
      </w:docPartPr>
      <w:docPartBody>
        <w:p w:rsidR="00613551" w:rsidRDefault="00AC112A" w:rsidP="00AC112A">
          <w:pPr>
            <w:pStyle w:val="781DFD264A264A44B826C1989E8D72C42"/>
          </w:pPr>
          <w:r w:rsidRPr="00E97FE9">
            <w:rPr>
              <w:rStyle w:val="PlaceholderText"/>
            </w:rPr>
            <w:t>Click here to enter text.</w:t>
          </w:r>
        </w:p>
      </w:docPartBody>
    </w:docPart>
    <w:docPart>
      <w:docPartPr>
        <w:name w:val="A1842B91550945C7AA2AAE17C2355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9731F-E775-4927-B17D-93D93AFE8A8A}"/>
      </w:docPartPr>
      <w:docPartBody>
        <w:p w:rsidR="00613551" w:rsidRDefault="00AC112A" w:rsidP="00AC112A">
          <w:pPr>
            <w:pStyle w:val="A1842B91550945C7AA2AAE17C2355B7D2"/>
          </w:pPr>
          <w:r w:rsidRPr="00E97FE9">
            <w:rPr>
              <w:rStyle w:val="PlaceholderText"/>
            </w:rPr>
            <w:t>Click here to enter text.</w:t>
          </w:r>
        </w:p>
      </w:docPartBody>
    </w:docPart>
    <w:docPart>
      <w:docPartPr>
        <w:name w:val="7C60CC0639E2478890C38D3D10DE1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5723B-31EB-4335-BE76-8EFE3E13A106}"/>
      </w:docPartPr>
      <w:docPartBody>
        <w:p w:rsidR="00613551" w:rsidRDefault="00AC112A" w:rsidP="00AC112A">
          <w:pPr>
            <w:pStyle w:val="7C60CC0639E2478890C38D3D10DE1F981"/>
          </w:pPr>
          <w:bookmarkStart w:id="0" w:name="_GoBack"/>
          <w:r w:rsidRPr="00E97FE9">
            <w:rPr>
              <w:rStyle w:val="PlaceholderText"/>
            </w:rPr>
            <w:t>Click here to enter text.</w:t>
          </w:r>
          <w:bookmarkEnd w:id="0"/>
        </w:p>
      </w:docPartBody>
    </w:docPart>
    <w:docPart>
      <w:docPartPr>
        <w:name w:val="E7375359AD6642D1A817485BBFDC5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05A45-CC5A-4C31-B4F5-2D50F421EA49}"/>
      </w:docPartPr>
      <w:docPartBody>
        <w:p w:rsidR="00613551" w:rsidRDefault="00AC112A" w:rsidP="00AC112A">
          <w:pPr>
            <w:pStyle w:val="E7375359AD6642D1A817485BBFDC541D"/>
          </w:pPr>
          <w:r w:rsidRPr="00E97FE9">
            <w:rPr>
              <w:rStyle w:val="PlaceholderText"/>
            </w:rPr>
            <w:t>Click here to enter a date.</w:t>
          </w:r>
        </w:p>
      </w:docPartBody>
    </w:docPart>
    <w:docPart>
      <w:docPartPr>
        <w:name w:val="11AAA26545CF4E7795D06C63DF729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DCEB4-BBEA-4BFC-B3B2-84160DBD9F3C}"/>
      </w:docPartPr>
      <w:docPartBody>
        <w:p w:rsidR="00613551" w:rsidRDefault="00AC112A" w:rsidP="00AC112A">
          <w:pPr>
            <w:pStyle w:val="11AAA26545CF4E7795D06C63DF729900"/>
          </w:pPr>
          <w:r w:rsidRPr="00D8445B">
            <w:rPr>
              <w:rStyle w:val="PlaceholderText"/>
            </w:rPr>
            <w:t>Click here to enter text.</w:t>
          </w:r>
        </w:p>
      </w:docPartBody>
    </w:docPart>
    <w:docPart>
      <w:docPartPr>
        <w:name w:val="D490B730F95945FFBB4E9B7A1BAB4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E755E-C30D-4D6E-935B-979D4C48ADB4}"/>
      </w:docPartPr>
      <w:docPartBody>
        <w:p w:rsidR="00613551" w:rsidRDefault="00AC112A" w:rsidP="00AC112A">
          <w:pPr>
            <w:pStyle w:val="D490B730F95945FFBB4E9B7A1BAB4BCC"/>
          </w:pPr>
          <w:r w:rsidRPr="00D8445B">
            <w:rPr>
              <w:rStyle w:val="PlaceholderText"/>
            </w:rPr>
            <w:t>Click here to enter text.</w:t>
          </w:r>
        </w:p>
      </w:docPartBody>
    </w:docPart>
    <w:docPart>
      <w:docPartPr>
        <w:name w:val="7C764D0507CB4973BA94C6A05277F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C983B-C33D-4279-8E80-36E29B071FDA}"/>
      </w:docPartPr>
      <w:docPartBody>
        <w:p w:rsidR="00000000" w:rsidRDefault="00613551" w:rsidP="00613551">
          <w:pPr>
            <w:pStyle w:val="7C764D0507CB4973BA94C6A05277F6F6"/>
          </w:pPr>
          <w:r>
            <w:t xml:space="preserve">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112A"/>
    <w:rsid w:val="00613551"/>
    <w:rsid w:val="00AC1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112A"/>
    <w:rPr>
      <w:color w:val="808080"/>
    </w:rPr>
  </w:style>
  <w:style w:type="paragraph" w:customStyle="1" w:styleId="9C12EA395BB94C4DB1B8961E50E52923">
    <w:name w:val="9C12EA395BB94C4DB1B8961E50E52923"/>
    <w:rsid w:val="00613551"/>
  </w:style>
  <w:style w:type="paragraph" w:customStyle="1" w:styleId="7C764D0507CB4973BA94C6A05277F6F6">
    <w:name w:val="7C764D0507CB4973BA94C6A05277F6F6"/>
    <w:rsid w:val="00613551"/>
  </w:style>
  <w:style w:type="paragraph" w:customStyle="1" w:styleId="2E76D6F1DBFE401C9FB5A8E74DA229C11">
    <w:name w:val="2E76D6F1DBFE401C9FB5A8E74DA229C11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5B01102D4CD0493B8F8900377001F64A2">
    <w:name w:val="5B01102D4CD0493B8F8900377001F64A2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E7375359AD6642D1A817485BBFDC541D">
    <w:name w:val="E7375359AD6642D1A817485BBFDC541D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E20952F08ED04211A46FCB5AB981B4112">
    <w:name w:val="E20952F08ED04211A46FCB5AB981B4112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781DFD264A264A44B826C1989E8D72C42">
    <w:name w:val="781DFD264A264A44B826C1989E8D72C42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A1842B91550945C7AA2AAE17C2355B7D2">
    <w:name w:val="A1842B91550945C7AA2AAE17C2355B7D2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7C60CC0639E2478890C38D3D10DE1F981">
    <w:name w:val="7C60CC0639E2478890C38D3D10DE1F981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1AAA26545CF4E7795D06C63DF729900">
    <w:name w:val="11AAA26545CF4E7795D06C63DF729900"/>
    <w:rsid w:val="00AC112A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D490B730F95945FFBB4E9B7A1BAB4BCC">
    <w:name w:val="D490B730F95945FFBB4E9B7A1BAB4BCC"/>
    <w:rsid w:val="00AC112A"/>
    <w:pPr>
      <w:spacing w:after="120" w:line="240" w:lineRule="auto"/>
    </w:pPr>
    <w:rPr>
      <w:rFonts w:eastAsiaTheme="minorHAnsi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B3E4F-367C-4B63-9295-B93FAE049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75</Words>
  <Characters>1906</Characters>
  <Application>Microsoft Office Word</Application>
  <DocSecurity>0</DocSecurity>
  <Lines>10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Sturt Universit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Penny</dc:creator>
  <cp:keywords/>
  <dc:description/>
  <cp:lastModifiedBy>Rebecca Penny</cp:lastModifiedBy>
  <cp:revision>9</cp:revision>
  <dcterms:created xsi:type="dcterms:W3CDTF">2020-06-01T01:54:00Z</dcterms:created>
  <dcterms:modified xsi:type="dcterms:W3CDTF">2022-02-23T05:52:00Z</dcterms:modified>
</cp:coreProperties>
</file>